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2AB8" w:rsidRPr="00A32AB8" w:rsidRDefault="00925B83" w:rsidP="00A32AB8">
      <w:r>
        <w:rPr>
          <w:b/>
          <w:bCs/>
          <w:noProof/>
          <w:lang w:val="en-US"/>
        </w:rPr>
        <mc:AlternateContent>
          <mc:Choice Requires="wps">
            <w:drawing>
              <wp:anchor distT="0" distB="0" distL="114300" distR="114300" simplePos="0" relativeHeight="251659264" behindDoc="0" locked="0" layoutInCell="1" allowOverlap="1">
                <wp:simplePos x="0" y="0"/>
                <wp:positionH relativeFrom="column">
                  <wp:posOffset>-876300</wp:posOffset>
                </wp:positionH>
                <wp:positionV relativeFrom="paragraph">
                  <wp:posOffset>-895350</wp:posOffset>
                </wp:positionV>
                <wp:extent cx="7486650" cy="895350"/>
                <wp:effectExtent l="0" t="0" r="0" b="0"/>
                <wp:wrapNone/>
                <wp:docPr id="1" name="Rectangle 1"/>
                <wp:cNvGraphicFramePr/>
                <a:graphic xmlns:a="http://schemas.openxmlformats.org/drawingml/2006/main">
                  <a:graphicData uri="http://schemas.microsoft.com/office/word/2010/wordprocessingShape">
                    <wps:wsp>
                      <wps:cNvSpPr/>
                      <wps:spPr>
                        <a:xfrm>
                          <a:off x="0" y="0"/>
                          <a:ext cx="7486650" cy="895350"/>
                        </a:xfrm>
                        <a:prstGeom prst="rect">
                          <a:avLst/>
                        </a:prstGeom>
                        <a:blipFill>
                          <a:blip r:embed="rId5"/>
                          <a:stretch>
                            <a:fillRect/>
                          </a:stretch>
                        </a:blipFill>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B90070" id="Rectangle 1" o:spid="_x0000_s1026" style="position:absolute;margin-left:-69pt;margin-top:-70.5pt;width:589.5pt;height:7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" stroked="f" strokeweight="1pt">
                <v:fill r:id="rId6" o:title="" recolor="t" rotate="t" type="frame"/>
              </v:rect>
            </w:pict>
          </mc:Fallback>
        </mc:AlternateContent>
      </w:r>
      <w:r w:rsidR="00A32AB8" w:rsidRPr="00A32AB8">
        <w:rPr>
          <w:b/>
          <w:bCs/>
        </w:rPr>
        <w:t>Subject: Appeal for Termination of Google Play Developer Account for Kashpaw App</w:t>
      </w:r>
    </w:p>
    <w:p w:rsidR="00A32AB8" w:rsidRPr="00A32AB8" w:rsidRDefault="00A32AB8" w:rsidP="00A32AB8">
      <w:r w:rsidRPr="00A32AB8">
        <w:t>Dear Google Play Support Team,</w:t>
      </w:r>
    </w:p>
    <w:p w:rsidR="00A32AB8" w:rsidRPr="00A32AB8" w:rsidRDefault="00A32AB8" w:rsidP="00A32AB8">
      <w:r w:rsidRPr="00A32AB8">
        <w:t xml:space="preserve">We are writing to formally appeal the termination of our Google Play Developer account registered under the company </w:t>
      </w:r>
      <w:proofErr w:type="spellStart"/>
      <w:r w:rsidRPr="00A32AB8">
        <w:rPr>
          <w:b/>
          <w:bCs/>
        </w:rPr>
        <w:t>Kiskeya</w:t>
      </w:r>
      <w:proofErr w:type="spellEnd"/>
      <w:r w:rsidRPr="00A32AB8">
        <w:rPr>
          <w:b/>
          <w:bCs/>
        </w:rPr>
        <w:t xml:space="preserve"> Technologies </w:t>
      </w:r>
      <w:proofErr w:type="spellStart"/>
      <w:r w:rsidRPr="00A32AB8">
        <w:rPr>
          <w:b/>
          <w:bCs/>
        </w:rPr>
        <w:t>Groupe</w:t>
      </w:r>
      <w:proofErr w:type="spellEnd"/>
      <w:r w:rsidRPr="00A32AB8">
        <w:rPr>
          <w:b/>
          <w:bCs/>
        </w:rPr>
        <w:t xml:space="preserve"> SA</w:t>
      </w:r>
      <w:r w:rsidRPr="00A32AB8">
        <w:t xml:space="preserve">. We deeply regret any misunderstandings regarding our account and would like to clarify our situation, provide relevant documentation, and explain that we are a legitimate business with all necessary legal registrations and certifications in place to operate our mobile wallet application, </w:t>
      </w:r>
      <w:r w:rsidRPr="00A32AB8">
        <w:rPr>
          <w:b/>
          <w:bCs/>
        </w:rPr>
        <w:t>"Kashpaw."</w:t>
      </w:r>
    </w:p>
    <w:p w:rsidR="00A32AB8" w:rsidRPr="00A32AB8" w:rsidRDefault="00A32AB8" w:rsidP="00A32AB8">
      <w:pPr>
        <w:rPr>
          <w:b/>
          <w:bCs/>
        </w:rPr>
      </w:pPr>
      <w:r w:rsidRPr="00A32AB8">
        <w:rPr>
          <w:b/>
          <w:bCs/>
        </w:rPr>
        <w:t>Background:</w:t>
      </w:r>
    </w:p>
    <w:p w:rsidR="00A32AB8" w:rsidRPr="00A32AB8" w:rsidRDefault="00A32AB8" w:rsidP="00A32AB8">
      <w:pPr>
        <w:numPr>
          <w:ilvl w:val="0"/>
          <w:numId w:val="1"/>
        </w:numPr>
      </w:pPr>
      <w:r w:rsidRPr="00A32AB8">
        <w:rPr>
          <w:b/>
          <w:bCs/>
        </w:rPr>
        <w:t>Initial Google Play Developer Account</w:t>
      </w:r>
      <w:r w:rsidRPr="00A32AB8">
        <w:t>:</w:t>
      </w:r>
    </w:p>
    <w:p w:rsidR="00A32AB8" w:rsidRPr="00A32AB8" w:rsidRDefault="00A32AB8" w:rsidP="00A32AB8">
      <w:pPr>
        <w:numPr>
          <w:ilvl w:val="1"/>
          <w:numId w:val="1"/>
        </w:numPr>
      </w:pPr>
      <w:r w:rsidRPr="00A32AB8">
        <w:t>Our original developer account was registered under our USA-based subsidiary. Unfortunately, that account was terminated due to policy violations. We acknowledge the issues raised and have since worked diligently to ensure all subsequent processes and documentation comply with Google's policies.</w:t>
      </w:r>
      <w:r>
        <w:t xml:space="preserve"> Since we were not having all the required documentation to register under US subsidiary and also since our application will be doing business in Haiti so we decided to register a developer account under our Haiti Enterprise that has all the required certificates, permissions and documentations. So we also request you to close our initial developer account. </w:t>
      </w:r>
    </w:p>
    <w:p w:rsidR="00A32AB8" w:rsidRPr="00A32AB8" w:rsidRDefault="00A32AB8" w:rsidP="00A32AB8">
      <w:pPr>
        <w:numPr>
          <w:ilvl w:val="0"/>
          <w:numId w:val="1"/>
        </w:numPr>
      </w:pPr>
      <w:r w:rsidRPr="00A32AB8">
        <w:rPr>
          <w:b/>
          <w:bCs/>
        </w:rPr>
        <w:t>New Account Registration in Haiti</w:t>
      </w:r>
      <w:r w:rsidRPr="00A32AB8">
        <w:t>:</w:t>
      </w:r>
    </w:p>
    <w:p w:rsidR="00A32AB8" w:rsidRPr="00A32AB8" w:rsidRDefault="00A32AB8" w:rsidP="00A32AB8">
      <w:pPr>
        <w:numPr>
          <w:ilvl w:val="1"/>
          <w:numId w:val="1"/>
        </w:numPr>
      </w:pPr>
      <w:r w:rsidRPr="00A32AB8">
        <w:t xml:space="preserve">After the termination of our initial account, we recognized the need to register our business under the </w:t>
      </w:r>
      <w:r>
        <w:t>business registered in Haiti</w:t>
      </w:r>
      <w:r w:rsidRPr="00A32AB8">
        <w:t xml:space="preserve">. Therefore, we established a new developer account in </w:t>
      </w:r>
      <w:r w:rsidRPr="00A32AB8">
        <w:rPr>
          <w:b/>
          <w:bCs/>
        </w:rPr>
        <w:t>Haiti</w:t>
      </w:r>
      <w:r w:rsidRPr="00A32AB8">
        <w:t xml:space="preserve">, under our registered business entity, </w:t>
      </w:r>
      <w:proofErr w:type="spellStart"/>
      <w:r w:rsidRPr="00A32AB8">
        <w:rPr>
          <w:b/>
          <w:bCs/>
        </w:rPr>
        <w:t>Kiskeya</w:t>
      </w:r>
      <w:proofErr w:type="spellEnd"/>
      <w:r w:rsidRPr="00A32AB8">
        <w:rPr>
          <w:b/>
          <w:bCs/>
        </w:rPr>
        <w:t xml:space="preserve"> Technologies </w:t>
      </w:r>
      <w:proofErr w:type="spellStart"/>
      <w:r w:rsidRPr="00A32AB8">
        <w:rPr>
          <w:b/>
          <w:bCs/>
        </w:rPr>
        <w:t>Groupe</w:t>
      </w:r>
      <w:proofErr w:type="spellEnd"/>
      <w:r w:rsidRPr="00A32AB8">
        <w:rPr>
          <w:b/>
          <w:bCs/>
        </w:rPr>
        <w:t xml:space="preserve"> SA</w:t>
      </w:r>
      <w:r w:rsidRPr="00A32AB8">
        <w:t xml:space="preserve">. </w:t>
      </w:r>
      <w:r>
        <w:t xml:space="preserve">We request you to treat this as our main account. </w:t>
      </w:r>
      <w:r w:rsidRPr="00A32AB8">
        <w:t>We ensured that all necessary documentation was properly submitted as per the legal requirements of Haiti.</w:t>
      </w:r>
    </w:p>
    <w:p w:rsidR="00A32AB8" w:rsidRPr="00A32AB8" w:rsidRDefault="00A32AB8" w:rsidP="00A32AB8">
      <w:pPr>
        <w:rPr>
          <w:b/>
          <w:bCs/>
        </w:rPr>
      </w:pPr>
      <w:r w:rsidRPr="00A32AB8">
        <w:rPr>
          <w:b/>
          <w:bCs/>
        </w:rPr>
        <w:t>Supporting Documentation:</w:t>
      </w:r>
    </w:p>
    <w:p w:rsidR="00A32AB8" w:rsidRPr="00A32AB8" w:rsidRDefault="00A32AB8" w:rsidP="00A32AB8">
      <w:r w:rsidRPr="00A32AB8">
        <w:t>We have attached the following documents to validate our legitimacy and compliance:</w:t>
      </w:r>
    </w:p>
    <w:p w:rsidR="00A32AB8" w:rsidRPr="00A32AB8" w:rsidRDefault="00A32AB8" w:rsidP="00A32AB8">
      <w:pPr>
        <w:numPr>
          <w:ilvl w:val="0"/>
          <w:numId w:val="2"/>
        </w:numPr>
      </w:pPr>
      <w:r w:rsidRPr="00A32AB8">
        <w:rPr>
          <w:b/>
          <w:bCs/>
        </w:rPr>
        <w:t>Certificate of Incorporation (Patente.pdf)</w:t>
      </w:r>
      <w:r w:rsidRPr="00A32AB8">
        <w:t>: Official document showing our company registration in Haiti.</w:t>
      </w:r>
    </w:p>
    <w:p w:rsidR="00A32AB8" w:rsidRPr="00A32AB8" w:rsidRDefault="00A32AB8" w:rsidP="00A32AB8">
      <w:pPr>
        <w:numPr>
          <w:ilvl w:val="0"/>
          <w:numId w:val="2"/>
        </w:numPr>
      </w:pPr>
      <w:r w:rsidRPr="00A32AB8">
        <w:rPr>
          <w:b/>
          <w:bCs/>
        </w:rPr>
        <w:t>Process Verbal of Incorporation (Process Verbal.pdf)</w:t>
      </w:r>
      <w:r w:rsidRPr="00A32AB8">
        <w:t xml:space="preserve">: This document further verifies the legal status and registration of </w:t>
      </w:r>
      <w:proofErr w:type="spellStart"/>
      <w:r w:rsidRPr="00A32AB8">
        <w:rPr>
          <w:b/>
          <w:bCs/>
        </w:rPr>
        <w:t>Kiskeya</w:t>
      </w:r>
      <w:proofErr w:type="spellEnd"/>
      <w:r w:rsidRPr="00A32AB8">
        <w:rPr>
          <w:b/>
          <w:bCs/>
        </w:rPr>
        <w:t xml:space="preserve"> Technologies </w:t>
      </w:r>
      <w:proofErr w:type="spellStart"/>
      <w:r w:rsidRPr="00A32AB8">
        <w:rPr>
          <w:b/>
          <w:bCs/>
        </w:rPr>
        <w:t>Groupe</w:t>
      </w:r>
      <w:proofErr w:type="spellEnd"/>
      <w:r w:rsidRPr="00A32AB8">
        <w:rPr>
          <w:b/>
          <w:bCs/>
        </w:rPr>
        <w:t xml:space="preserve"> SA</w:t>
      </w:r>
      <w:r w:rsidRPr="00A32AB8">
        <w:t xml:space="preserve"> in Haiti.</w:t>
      </w:r>
    </w:p>
    <w:p w:rsidR="00A32AB8" w:rsidRPr="00A32AB8" w:rsidRDefault="00A32AB8" w:rsidP="00A32AB8">
      <w:pPr>
        <w:numPr>
          <w:ilvl w:val="0"/>
          <w:numId w:val="2"/>
        </w:numPr>
      </w:pPr>
      <w:r w:rsidRPr="00A32AB8">
        <w:rPr>
          <w:b/>
          <w:bCs/>
        </w:rPr>
        <w:t>Central Bank of Haiti Agreement (Certificate Agreement.pdf)</w:t>
      </w:r>
      <w:r w:rsidRPr="00A32AB8">
        <w:t xml:space="preserve">: Official certification from the Central Bank of Haiti that grants us the rights to develop and operate a wallet application under the name </w:t>
      </w:r>
      <w:r w:rsidRPr="00A32AB8">
        <w:rPr>
          <w:b/>
          <w:bCs/>
        </w:rPr>
        <w:t>"Kashpaw"</w:t>
      </w:r>
      <w:r w:rsidRPr="00A32AB8">
        <w:t>.</w:t>
      </w:r>
    </w:p>
    <w:p w:rsidR="00A32AB8" w:rsidRPr="00A32AB8" w:rsidRDefault="00A32AB8" w:rsidP="00A32AB8">
      <w:r w:rsidRPr="00A32AB8">
        <w:t>These documents demonstrate that we are a legitimate enterprise with all required legal approvals to operate a mobile wallet application in compliance with local and international regulations.</w:t>
      </w:r>
    </w:p>
    <w:p w:rsidR="00A32AB8" w:rsidRPr="00A32AB8" w:rsidRDefault="00A32AB8" w:rsidP="00A32AB8">
      <w:pPr>
        <w:rPr>
          <w:b/>
          <w:bCs/>
        </w:rPr>
      </w:pPr>
      <w:proofErr w:type="spellStart"/>
      <w:r w:rsidRPr="00A32AB8">
        <w:rPr>
          <w:b/>
          <w:bCs/>
        </w:rPr>
        <w:t>Kashpaw</w:t>
      </w:r>
      <w:proofErr w:type="spellEnd"/>
      <w:r w:rsidRPr="00A32AB8">
        <w:rPr>
          <w:b/>
          <w:bCs/>
        </w:rPr>
        <w:t xml:space="preserve"> Application Approval Status:</w:t>
      </w:r>
    </w:p>
    <w:p w:rsidR="00A32AB8" w:rsidRPr="00A32AB8" w:rsidRDefault="00F31242" w:rsidP="00A32AB8">
      <w:r>
        <w:rPr>
          <w:noProof/>
          <w:lang w:val="en-US"/>
        </w:rPr>
        <mc:AlternateContent>
          <mc:Choice Requires="wps">
            <w:drawing>
              <wp:anchor distT="0" distB="0" distL="114300" distR="114300" simplePos="0" relativeHeight="251660288" behindDoc="0" locked="0" layoutInCell="1" allowOverlap="1">
                <wp:simplePos x="0" y="0"/>
                <wp:positionH relativeFrom="column">
                  <wp:posOffset>-1208405</wp:posOffset>
                </wp:positionH>
                <wp:positionV relativeFrom="paragraph">
                  <wp:posOffset>572770</wp:posOffset>
                </wp:positionV>
                <wp:extent cx="7419975" cy="828675"/>
                <wp:effectExtent l="0" t="0" r="9525" b="9525"/>
                <wp:wrapNone/>
                <wp:docPr id="2" name="Rectangle 2"/>
                <wp:cNvGraphicFramePr/>
                <a:graphic xmlns:a="http://schemas.openxmlformats.org/drawingml/2006/main">
                  <a:graphicData uri="http://schemas.microsoft.com/office/word/2010/wordprocessingShape">
                    <wps:wsp>
                      <wps:cNvSpPr/>
                      <wps:spPr>
                        <a:xfrm>
                          <a:off x="0" y="0"/>
                          <a:ext cx="7419975" cy="828675"/>
                        </a:xfrm>
                        <a:prstGeom prst="rect">
                          <a:avLst/>
                        </a:prstGeom>
                        <a:blipFill>
                          <a:blip r:embed="rId7"/>
                          <a:stretch>
                            <a:fillRect/>
                          </a:stretch>
                        </a:blipFill>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155101" id="Rectangle 2" o:spid="_x0000_s1026" style="position:absolute;margin-left:-95.15pt;margin-top:45.1pt;width:584.25pt;height:65.2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" stroked="f" strokeweight="1pt">
                <v:fill r:id="rId8" o:title="" recolor="t" rotate="t" type="frame"/>
              </v:rect>
            </w:pict>
          </mc:Fallback>
        </mc:AlternateContent>
      </w:r>
      <w:r w:rsidR="00A32AB8" w:rsidRPr="00A32AB8">
        <w:t xml:space="preserve">We are pleased to inform you that </w:t>
      </w:r>
      <w:r w:rsidR="00A32AB8" w:rsidRPr="00A32AB8">
        <w:rPr>
          <w:b/>
          <w:bCs/>
        </w:rPr>
        <w:t>Kashpaw</w:t>
      </w:r>
      <w:r w:rsidR="00A32AB8" w:rsidRPr="00A32AB8">
        <w:t xml:space="preserve"> has already been successfully approved on the </w:t>
      </w:r>
      <w:r w:rsidR="00A32AB8" w:rsidRPr="00A32AB8">
        <w:rPr>
          <w:b/>
          <w:bCs/>
        </w:rPr>
        <w:t>Apple App Store</w:t>
      </w:r>
      <w:r w:rsidR="00A32AB8" w:rsidRPr="00A32AB8">
        <w:t xml:space="preserve">. We are merely waiting for Google Play's approval to make the app publicly available on </w:t>
      </w:r>
      <w:r>
        <w:rPr>
          <w:b/>
          <w:bCs/>
          <w:noProof/>
          <w:lang w:val="en-US"/>
        </w:rPr>
        <w:lastRenderedPageBreak/>
        <mc:AlternateContent>
          <mc:Choice Requires="wps">
            <w:drawing>
              <wp:anchor distT="0" distB="0" distL="114300" distR="114300" simplePos="0" relativeHeight="251664384" behindDoc="0" locked="0" layoutInCell="1" allowOverlap="1" wp14:anchorId="1D58D67E" wp14:editId="7429630E">
                <wp:simplePos x="0" y="0"/>
                <wp:positionH relativeFrom="page">
                  <wp:align>right</wp:align>
                </wp:positionH>
                <wp:positionV relativeFrom="paragraph">
                  <wp:posOffset>-876300</wp:posOffset>
                </wp:positionV>
                <wp:extent cx="7486650" cy="895350"/>
                <wp:effectExtent l="0" t="0" r="0" b="0"/>
                <wp:wrapNone/>
                <wp:docPr id="4" name="Rectangle 4"/>
                <wp:cNvGraphicFramePr/>
                <a:graphic xmlns:a="http://schemas.openxmlformats.org/drawingml/2006/main">
                  <a:graphicData uri="http://schemas.microsoft.com/office/word/2010/wordprocessingShape">
                    <wps:wsp>
                      <wps:cNvSpPr/>
                      <wps:spPr>
                        <a:xfrm>
                          <a:off x="0" y="0"/>
                          <a:ext cx="7486650" cy="895350"/>
                        </a:xfrm>
                        <a:prstGeom prst="rect">
                          <a:avLst/>
                        </a:prstGeom>
                        <a:blipFill>
                          <a:blip r:embed="rId5"/>
                          <a:stretch>
                            <a:fillRect/>
                          </a:stretch>
                        </a:blipFill>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66C3E3" id="Rectangle 4" o:spid="_x0000_s1026" style="position:absolute;margin-left:538.3pt;margin-top:-69pt;width:589.5pt;height:70.5pt;z-index:251664384;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" stroked="f" strokeweight="1pt">
                <v:fill r:id="rId6" o:title="" recolor="t" rotate="t" type="frame"/>
                <w10:wrap anchorx="page"/>
              </v:rect>
            </w:pict>
          </mc:Fallback>
        </mc:AlternateContent>
      </w:r>
      <w:r w:rsidR="00A32AB8" w:rsidRPr="00A32AB8">
        <w:t>both platforms. This app is designed to provide a secure, user-friendly mobile wallet solution, and all our operations have been conducted in accordance with the laws and regulations of Haiti and international standards.</w:t>
      </w:r>
    </w:p>
    <w:p w:rsidR="00A32AB8" w:rsidRPr="00A32AB8" w:rsidRDefault="00A32AB8" w:rsidP="00A32AB8">
      <w:pPr>
        <w:rPr>
          <w:b/>
          <w:bCs/>
        </w:rPr>
      </w:pPr>
      <w:r w:rsidRPr="00A32AB8">
        <w:rPr>
          <w:b/>
          <w:bCs/>
        </w:rPr>
        <w:t>Request for Reconsideration:</w:t>
      </w:r>
    </w:p>
    <w:p w:rsidR="00A32AB8" w:rsidRPr="00A32AB8" w:rsidRDefault="00A32AB8" w:rsidP="00A32AB8">
      <w:r w:rsidRPr="00A32AB8">
        <w:t>We respectfully request that you reconsider the termination of our Google Play Developer account. We have acted in good faith throughout the process and have taken all necessary steps to comply with Google Play Developer Program Policies and the Developer Distribution Agreement. We believe there has been a misunderstanding, and we are fully committed to adhering to all policies moving forward.</w:t>
      </w:r>
    </w:p>
    <w:p w:rsidR="00A32AB8" w:rsidRPr="00A32AB8" w:rsidRDefault="00A32AB8" w:rsidP="00A32AB8">
      <w:r w:rsidRPr="00A32AB8">
        <w:t xml:space="preserve">Thank you for taking the time to review our appeal and supporting documents. We hope you can re-evaluate our situation and restore our Google Play Developer account so that we can launch </w:t>
      </w:r>
      <w:r w:rsidRPr="00A32AB8">
        <w:rPr>
          <w:b/>
          <w:bCs/>
        </w:rPr>
        <w:t>Kashpaw</w:t>
      </w:r>
      <w:r w:rsidRPr="00A32AB8">
        <w:t xml:space="preserve"> to serve our users.</w:t>
      </w:r>
    </w:p>
    <w:p w:rsidR="00A32AB8" w:rsidRPr="00A32AB8" w:rsidRDefault="00A32AB8" w:rsidP="00A32AB8">
      <w:r w:rsidRPr="00A32AB8">
        <w:t>Please feel free to contact us if you require any additional information or clarification.</w:t>
      </w:r>
    </w:p>
    <w:p w:rsidR="00A32AB8" w:rsidRPr="00A32AB8" w:rsidRDefault="00A32AB8" w:rsidP="00A32AB8">
      <w:r w:rsidRPr="00A32AB8">
        <w:t>Thank you for your understanding and support.</w:t>
      </w:r>
    </w:p>
    <w:p w:rsidR="00AB2865" w:rsidRDefault="00A32AB8" w:rsidP="00A32AB8">
      <w:r w:rsidRPr="00A32AB8">
        <w:t>Sincerely,</w:t>
      </w:r>
    </w:p>
    <w:p w:rsidR="00A32AB8" w:rsidRDefault="00A32AB8" w:rsidP="00CC2A6A">
      <w:pPr>
        <w:spacing w:line="360" w:lineRule="auto"/>
        <w:rPr>
          <w:b/>
          <w:bCs/>
        </w:rPr>
      </w:pPr>
      <w:r w:rsidRPr="00A32AB8">
        <w:br/>
      </w:r>
      <w:proofErr w:type="spellStart"/>
      <w:r w:rsidR="00CC2A6A">
        <w:rPr>
          <w:b/>
          <w:bCs/>
        </w:rPr>
        <w:t>Herve</w:t>
      </w:r>
      <w:proofErr w:type="spellEnd"/>
      <w:r w:rsidR="00CC2A6A">
        <w:rPr>
          <w:b/>
          <w:bCs/>
        </w:rPr>
        <w:t xml:space="preserve"> </w:t>
      </w:r>
      <w:proofErr w:type="spellStart"/>
      <w:r w:rsidR="00CC2A6A">
        <w:rPr>
          <w:b/>
          <w:bCs/>
        </w:rPr>
        <w:t>Lerouge</w:t>
      </w:r>
      <w:proofErr w:type="spellEnd"/>
      <w:r w:rsidRPr="00A32AB8">
        <w:br/>
      </w:r>
      <w:r w:rsidR="00CC2A6A">
        <w:rPr>
          <w:b/>
          <w:bCs/>
        </w:rPr>
        <w:t>CEO</w:t>
      </w:r>
      <w:r w:rsidRPr="00A32AB8">
        <w:br/>
      </w:r>
      <w:proofErr w:type="spellStart"/>
      <w:r w:rsidRPr="00A32AB8">
        <w:rPr>
          <w:b/>
          <w:bCs/>
        </w:rPr>
        <w:t>Kiskeya</w:t>
      </w:r>
      <w:proofErr w:type="spellEnd"/>
      <w:r w:rsidRPr="00A32AB8">
        <w:rPr>
          <w:b/>
          <w:bCs/>
        </w:rPr>
        <w:t xml:space="preserve"> Technologies </w:t>
      </w:r>
      <w:proofErr w:type="spellStart"/>
      <w:r w:rsidRPr="00A32AB8">
        <w:rPr>
          <w:b/>
          <w:bCs/>
        </w:rPr>
        <w:t>Groupe</w:t>
      </w:r>
      <w:proofErr w:type="spellEnd"/>
      <w:r w:rsidRPr="00A32AB8">
        <w:rPr>
          <w:b/>
          <w:bCs/>
        </w:rPr>
        <w:t xml:space="preserve"> SA</w:t>
      </w:r>
      <w:r w:rsidRPr="00A32AB8">
        <w:br/>
      </w:r>
      <w:r w:rsidR="00CC2A6A">
        <w:rPr>
          <w:b/>
          <w:bCs/>
        </w:rPr>
        <w:t xml:space="preserve">Email: </w:t>
      </w:r>
      <w:hyperlink r:id="rId9" w:history="1">
        <w:r w:rsidR="00CC2A6A" w:rsidRPr="00715224">
          <w:rPr>
            <w:rStyle w:val="Hyperlink"/>
            <w:b/>
            <w:bCs/>
          </w:rPr>
          <w:t>hlerouge.hl@gmail.com</w:t>
        </w:r>
      </w:hyperlink>
    </w:p>
    <w:p w:rsidR="00CC2A6A" w:rsidRPr="00A32AB8" w:rsidRDefault="00CC2A6A" w:rsidP="00CC2A6A">
      <w:pPr>
        <w:spacing w:line="360" w:lineRule="auto"/>
      </w:pPr>
      <w:r>
        <w:rPr>
          <w:b/>
          <w:bCs/>
        </w:rPr>
        <w:t>Tel: (+509 37070809)</w:t>
      </w:r>
    </w:p>
    <w:p w:rsidR="0025676F" w:rsidRDefault="00D8568B">
      <w:bookmarkStart w:id="0" w:name="_GoBack"/>
      <w:bookmarkEnd w:id="0"/>
      <w:r>
        <w:rPr>
          <w:noProof/>
          <w:lang w:val="en-US"/>
        </w:rPr>
        <mc:AlternateContent>
          <mc:Choice Requires="wps">
            <w:drawing>
              <wp:anchor distT="0" distB="0" distL="114300" distR="114300" simplePos="0" relativeHeight="251666432" behindDoc="0" locked="0" layoutInCell="1" allowOverlap="1" wp14:anchorId="32B4D46C" wp14:editId="5E45FB64">
                <wp:simplePos x="0" y="0"/>
                <wp:positionH relativeFrom="column">
                  <wp:posOffset>-1285875</wp:posOffset>
                </wp:positionH>
                <wp:positionV relativeFrom="paragraph">
                  <wp:posOffset>3715385</wp:posOffset>
                </wp:positionV>
                <wp:extent cx="7419975" cy="828675"/>
                <wp:effectExtent l="0" t="0" r="9525" b="9525"/>
                <wp:wrapNone/>
                <wp:docPr id="5" name="Rectangle 5"/>
                <wp:cNvGraphicFramePr/>
                <a:graphic xmlns:a="http://schemas.openxmlformats.org/drawingml/2006/main">
                  <a:graphicData uri="http://schemas.microsoft.com/office/word/2010/wordprocessingShape">
                    <wps:wsp>
                      <wps:cNvSpPr/>
                      <wps:spPr>
                        <a:xfrm>
                          <a:off x="0" y="0"/>
                          <a:ext cx="7419975" cy="828675"/>
                        </a:xfrm>
                        <a:prstGeom prst="rect">
                          <a:avLst/>
                        </a:prstGeom>
                        <a:blipFill>
                          <a:blip r:embed="rId7"/>
                          <a:stretch>
                            <a:fillRect/>
                          </a:stretch>
                        </a:blipFill>
                        <a:ln>
                          <a:no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4BAF03F" id="Rectangle 5" o:spid="_x0000_s1026" style="position:absolute;margin-left:-101.25pt;margin-top:292.55pt;width:584.25pt;height:65.2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" stroked="f" strokeweight="1pt">
                <v:fill r:id="rId8" o:title="" recolor="t" rotate="t" type="frame"/>
              </v:rect>
            </w:pict>
          </mc:Fallback>
        </mc:AlternateContent>
      </w:r>
    </w:p>
    <w:sectPr w:rsidR="0025676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032D03"/>
    <w:multiLevelType w:val="multilevel"/>
    <w:tmpl w:val="F4F4DF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D125EE"/>
    <w:multiLevelType w:val="multilevel"/>
    <w:tmpl w:val="B0EE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A1sTQ3NzO3NDCwNDdR0lEKTi0uzszPAykwrAUAb5uHviwAAAA="/>
  </w:docVars>
  <w:rsids>
    <w:rsidRoot w:val="00A32AB8"/>
    <w:rsid w:val="0009048A"/>
    <w:rsid w:val="0025676F"/>
    <w:rsid w:val="00925B83"/>
    <w:rsid w:val="00A32AB8"/>
    <w:rsid w:val="00AB2865"/>
    <w:rsid w:val="00CC2A6A"/>
    <w:rsid w:val="00D8568B"/>
    <w:rsid w:val="00F312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3222B0-6C55-4B4E-853C-3D5FB3FF5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2A6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7124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lerouge.h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2</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dc:creator>
  <cp:keywords/>
  <dc:description/>
  <cp:lastModifiedBy>steve</cp:lastModifiedBy>
  <cp:revision>5</cp:revision>
  <dcterms:created xsi:type="dcterms:W3CDTF">2024-09-11T17:36:00Z</dcterms:created>
  <dcterms:modified xsi:type="dcterms:W3CDTF">2025-06-17T16:21:00Z</dcterms:modified>
</cp:coreProperties>
</file>